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0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e0cb9d1-40b2-464f-bb2e-5d602914b972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e0cb9d1-40b2-464f-bb2e-5d602914b972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147fb4c-85d7-4401-b367-a4b3abe282b3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147fb4c-85d7-4401-b367-a4b3abe282b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6ee6854-00ce-49f6-a21b-e9e99b733d13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6ee6854-00ce-49f6-a21b-e9e99b733d13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ddba78e-34fd-4f60-bcde-76c89b4482dc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ddba78e-34fd-4f60-bcde-76c89b4482dc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a0b3dd2-7615-44e3-a253-63ac085cbe9d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a0b3dd2-7615-44e3-a253-63ac085cbe9d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011ef20-cbcd-4499-86c8-9a64f211177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011ef20-cbcd-4499-86c8-9a64f2111775"/>
      <w:r>
        <w:rPr>
          <w:rFonts/>
          <w:b w:val="true"/>
        </w:rPr>
        <w:t xml:space="preserve">: </w:t>
      </w:r>
      <w:r>
        <w:t xml:space="preserve">B - Enoncé 14 : La consommation de Puff Bars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5d5311c-170c-4369-844a-0d21fa0a15c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5d5311c-170c-4369-844a-0d21fa0a15c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b5d946a-0a94-4844-925a-429dcb3b41d4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b5d946a-0a94-4844-925a-429dcb3b41d4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2925ad0-f277-470b-a6b4-2861675566d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2925ad0-f277-470b-a6b4-2861675566d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6327a40-bca7-4ccb-8ffa-dfce4b13440a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6327a40-bca7-4ccb-8ffa-dfce4b13440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65791aa-c6be-41da-9187-803391ab862e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65791aa-c6be-41da-9187-803391ab862e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bea010f-86b4-450d-9471-d128f57181ed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bea010f-86b4-450d-9471-d128f57181ed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0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8a939a21f4c82815c8b92e905cf391afdd40923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0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3:11Z</dcterms:created>
  <dcterms:modified xsi:type="dcterms:W3CDTF">2023-09-26T12:23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0</vt:lpwstr>
  </property>
</Properties>
</file>